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เจ้าหน้าที่ใหม่</w:t>
      </w:r>
      <w:r>
        <w:t xml:space="preserve"> </w:t>
      </w:r>
      <w:r>
        <w:t xml:space="preserve">ค31101</w:t>
      </w:r>
      <w:r>
        <w:t xml:space="preserve"> </w:t>
      </w:r>
      <w:r>
        <w:t xml:space="preserve">คณิตศาสตร์</w:t>
      </w:r>
      <w:r>
        <w:t xml:space="preserve"> </w:t>
      </w:r>
      <w:r>
        <w:t xml:space="preserve">(ม.4/2)</w:t>
      </w:r>
      <w:r>
        <w:t xml:space="preserve"> </w:t>
      </w:r>
      <w:r>
        <w:t xml:space="preserve">01062566</w:t>
      </w:r>
    </w:p>
    <w:p>
      <w:pPr>
        <w:pStyle w:val="Date"/>
      </w:pPr>
      <w:r>
        <w:t xml:space="preserve">วันพฤหัสบดีที่</w:t>
      </w:r>
      <w:r>
        <w:t xml:space="preserve"> </w:t>
      </w:r>
      <w:r>
        <w:t xml:space="preserve">6</w:t>
      </w:r>
      <w:r>
        <w:t xml:space="preserve"> </w:t>
      </w:r>
      <w:r>
        <w:t xml:space="preserve">มีนาคม</w:t>
      </w:r>
      <w:r>
        <w:t xml:space="preserve"> </w:t>
      </w:r>
      <w:r>
        <w:t xml:space="preserve">2568</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ที่เราทำก็คือใส่แมสก์นี่ถูกแล้ว ล้างมือบ่อย ๆ วันนี้นะคะ ที่ครูปิ๊กจะสอน จะเกี่ยวกับเรื่องของเซตนะคะ ม.4 เรื่องที่เราจะได้เรียน ก็คือเรื่องของเซตนักเรียนได้นำมาใช้กับชีวิตประจำวันแบบไหน เคยได้ยินไหมคะ เคยเห็นไหม คำนี้ คำว่า เซต ตอนนี้หน้าจอทีวีมันไม่ออก PowerPoint น่สลับเป็น 3 ช่องให้ได้ไหมคะ อันนั้นคือปรับแล้วเหรอ โอเค เห็นแล้วค่ะ ขอบคุณค่ะ วันนี้ที่เราจะเรียนในเรื่องของเซตนะคะ หัวข้อที่เราจะเรียนมีอะไรบ้าง ที่มานะคะ เหตุผลเราจะต้องเรียนเรื่องเซตนะคะ เซตหมายถึงอะไรนะคะ แล้วใครเป็นผู้คิดค้นเรื่องเซตขึ้นมานะ ครูปิ๊กจะเล่านะคะ เกี่ยวกับเซต แล้วให้เด็ก ๆ นะคะ ช่วย… นักเรียนเห็นภาพไหม ในภาพอันนี้คือโลกนั่นเอง ทุกสิ่งทุกอย่างที่อยู่บนโลกนี้มีเยอะแยะมากมาย โอเคมีต้นไม้ ค่ะ โอเคมีต้นไม้มันอยู่เป็นระเบียบไหมคะ หรือว่ามันอยู่รวม ๆ กัน ก็มีทั้งคุณครูแล้วก็มีเด็กนะคะ โทรศัพท์เข้ามา ทุกอย่าง ที่อยู่บนโลกของเรานี่ มันอยู่แบบไม่เป็นระเบียบเลยนะคะ เวลาเราจะหยิบมาใช้ลูก อย่างเช่นในกระเป๋าของเรา เราใส่อะไรไปในกระเป๋าบ้าง มีสมุด ดินสอ มีโทรศัพท์นะคะ มีกระเป๋าสตางค์นะ มีกระดาษทิชชูไหม มีไหม ทุกสิ่งมีนักเรียนได้แยกไหมคะ ว่าช่องนี้เก็บกระเป๋าสตางค์นะ ช่องนี้ใส่อะไร ให้… ไม่ให้มันปนกัน มีไหมคะ มีไหม หรือว่าทุกอย่างทุกสิ่งทุกอย่างอยู่รวมกันยังไม่ได้จัดเป็นระเบียบนะ แล้วเวลาเราจะหยิบของ หยิบของในกระเป๋านักเรียนนี่ กว่าจะได้ หานานมากเลยนะคะ กว่าจะเจอ บางทีหาไม่เจอนะคะ หาไม่เจอเพราะอะไร เรียนเรื่องเซ็ทกันกันนะคะ มันจะอยู่ในชีวิตประจำวันขงอเรา มันจะถูกนำมาใช้จัดระเบียบนะคะ ที่บอกนะคะ ในภาพมีอะไรบ้าง ในภาพมีนก มีนกมีโรงแรมนะคะ มีภูเขา ภูเขาแล้วก็ภูเขาที่เป็นทะเลทรายนะคะ มีต้นทั้งหลายประเภท ดอกไม้ด้วยนะคะ ดูสิคะ ชนิดของต้นไม้ก็หลากหลาย เหมือนกับชีวิตบนโลกยุ่ง ปนเปกันไปหมดเลยนะ ทีนี้เราจะมาทำอย่างไรคะ เราก็เลยเอาทุกสิ่งทุกอย่างที่มีอยู่นั้นมาแยกนะคะ มาแบ่ง มันก็จะเริ่มเข้าสู่การจัดระบบนะคะ จักเป็นกลุ่ม เป็นกลุ่ม เป็นกลุ่ม เริ่มแล้ว มาดูทีนี้จัดอย่างไร เมื่อกี้นี้ผ้าเป็นอย่างไรใช่ ภาพนี่มันอยู่รวมกัน มัน… กับสิ่งไม่มีชีวิต มันจะอยู่ในวิทยาศาสตร์นะคะ รู้จักไหมคะ คำนี้ ได้เรียนแล้วนะ ดีมากเลย หมายถึงอะไรคะหมายถึงอะไรคะ ดูใ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เจ้าหน้าที่ใหม่ ค31101 คณิตศาสตร์ (ม.4/2) 01062566</dc:title>
  <dc:creator/>
  <cp:keywords/>
  <dcterms:created xsi:type="dcterms:W3CDTF">2025-03-06T06:40:44Z</dcterms:created>
  <dcterms:modified xsi:type="dcterms:W3CDTF">2025-03-06T06: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6 มีนาคม 2568 เวลา 13.00 น.</vt:lpwstr>
  </property>
  <property fmtid="{D5CDD505-2E9C-101B-9397-08002B2CF9AE}" pid="3" name="subtitle">
    <vt:lpwstr/>
  </property>
</Properties>
</file>